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France</w:t>
      </w:r>
      <w:r>
        <w:t xml:space="preserve"> </w:t>
      </w:r>
      <w:r>
        <w:t xml:space="preserve">Paris</w:t>
      </w:r>
    </w:p>
    <w:bookmarkStart w:id="25" w:name="X3fac3b9f946d04e9faf1b86bd033279b819cd0e"/>
    <w:p>
      <w:pPr>
        <w:pStyle w:val="Heading1"/>
      </w:pPr>
      <w:r>
        <w:t xml:space="preserve">Cover Letter for Veterinarian Position in France Paris</w:t>
      </w:r>
    </w:p>
    <w:p>
      <w:pPr>
        <w:pStyle w:val="FirstParagraph"/>
      </w:pPr>
      <w:r>
        <w:t xml:space="preserve">Dear Hiring Manager,</w:t>
      </w:r>
    </w:p>
    <w:p>
      <w:pPr>
        <w:pStyle w:val="BodyText"/>
      </w:pPr>
      <w:r>
        <w:t xml:space="preserve">I am writing to express my enthusiasm for the Veterinarian position at your esteemed clinic in France Paris. As a dedicated and compassionate veterinary professional with [X years] of experience, I am eager to contribute my expertise, passion for animal welfare, and cultural adaptability to a dynamic practice in one of the most vibrant cities in Europe. This opportunity aligns perfectly with my career goals and my desire to work within the unique veterinary landscape of France Paris.</w:t>
      </w:r>
    </w:p>
    <w:bookmarkStart w:id="20" w:name="X9778fe0b5c2f44d515e7b066687ccc57e519711"/>
    <w:p>
      <w:pPr>
        <w:pStyle w:val="Heading2"/>
      </w:pPr>
      <w:r>
        <w:t xml:space="preserve">Why France Paris? A Unique Opportunity for a Veterinarian</w:t>
      </w:r>
    </w:p>
    <w:p>
      <w:pPr>
        <w:pStyle w:val="FirstParagraph"/>
      </w:pPr>
      <w:r>
        <w:t xml:space="preserve">France Paris is renowned for its rich cultural heritage, advanced healthcare systems, and a growing emphasis on animal welfare. As a Veterinarian, I am particularly drawn to the city’s commitment to innovative veterinary care and its thriving pet ownership community. Parisians are known for their deep affection for pets, which creates a unique environment where veterinary professionals can make a meaningful impact. I am excited about the possibility of working in such a culturally rich and socially progressive setting, where my skills as a Veterinarian can align with the values of compassion, precision, and excellence.</w:t>
      </w:r>
    </w:p>
    <w:p>
      <w:pPr>
        <w:pStyle w:val="BodyText"/>
      </w:pPr>
      <w:r>
        <w:t xml:space="preserve">The veterinary field in France is governed by rigorous standards, ensuring high-quality care for animals. My background includes extensive training in European veterinary protocols, including compliance with regulations set by the European Union’s Veterinary Medicines Directive and the French National Agency for Food Safety. I am proficient in diagnosing and treating a wide range of animal health issues, from routine check-ups to complex surgical procedures, and I am confident that my expertise will contribute positively to your clinic’s mission.</w:t>
      </w:r>
    </w:p>
    <w:bookmarkEnd w:id="20"/>
    <w:bookmarkStart w:id="21" w:name="X17164a6381bedb6646dbeed5511e7afb8c26d4a"/>
    <w:p>
      <w:pPr>
        <w:pStyle w:val="Heading2"/>
      </w:pPr>
      <w:r>
        <w:t xml:space="preserve">Professional Background: A Veterinarian with Global Experience</w:t>
      </w:r>
    </w:p>
    <w:p>
      <w:pPr>
        <w:pStyle w:val="FirstParagraph"/>
      </w:pPr>
      <w:r>
        <w:t xml:space="preserve">As a Veterinarian, I have dedicated my career to the health and well-being of animals, driven by a deep-seated belief in the human-animal bond. My experience spans both clinical practice and community outreach programs, where I have worked closely with pet owners to provide personalized care for their pets. In my previous role at [Previous Clinic/Organization], I managed over 200 cases per month, including emergency treatments, preventive care, and pet behavior consultations. This hands-on experience has honed my ability to work efficiently under pressure while maintaining a patient-centered approach.</w:t>
      </w:r>
    </w:p>
    <w:p>
      <w:pPr>
        <w:pStyle w:val="BodyText"/>
      </w:pPr>
      <w:r>
        <w:t xml:space="preserve">My passion for veterinary medicine is complemented by a strong commitment to continuous learning. I have completed advanced courses in areas such as veterinary dermatology, internal medicine, and surgical techniques, ensuring that I stay at the forefront of industry advancements. Additionally, I am fluent in [Languages], which allows me to communicate effectively with diverse pet owners—a critical skill for a Veterinarian working in a cosmopolitan city like Paris.</w:t>
      </w:r>
    </w:p>
    <w:bookmarkEnd w:id="21"/>
    <w:bookmarkStart w:id="22" w:name="X88e4e29a2f291935b802889c1bba69c20e326ec"/>
    <w:p>
      <w:pPr>
        <w:pStyle w:val="Heading2"/>
      </w:pPr>
      <w:r>
        <w:t xml:space="preserve">Adapting to France Paris: Cultural and Professional Alignment</w:t>
      </w:r>
    </w:p>
    <w:p>
      <w:pPr>
        <w:pStyle w:val="FirstParagraph"/>
      </w:pPr>
      <w:r>
        <w:t xml:space="preserve">Working as a Veterinarian in France Paris requires not only medical expertise but also an understanding of the local culture and expectations. I have researched the unique challenges faced by veterinary professionals in urban environments, such as managing high client expectations, addressing pet ownership trends (e.g., the popularity of small pets and service animals), and adhering to French regulatory frameworks. My ability to adapt to new environments, combined with my cultural sensitivity, ensures that I can seamlessly integrate into your team while delivering exceptional care.</w:t>
      </w:r>
    </w:p>
    <w:p>
      <w:pPr>
        <w:pStyle w:val="BodyText"/>
      </w:pPr>
      <w:r>
        <w:t xml:space="preserve">Paris is a city where tradition meets modernity, and this balance is reflected in its approach to animal care. For example, the city has seen a surge in pet-friendly initiatives, including parks designed for animals and veterinary services that prioritize holistic treatments. As a Veterinarian with an open-minded perspective, I am eager to contribute to such progressive practices while respecting the local customs and preferences of your clientele.</w:t>
      </w:r>
    </w:p>
    <w:bookmarkEnd w:id="22"/>
    <w:bookmarkStart w:id="23" w:name="Xf82e1d924720389f173110be03c1190ef5369a0"/>
    <w:p>
      <w:pPr>
        <w:pStyle w:val="Heading2"/>
      </w:pPr>
      <w:r>
        <w:t xml:space="preserve">Why This Cover Letter Matters: A Veterinarian’s Commitment</w:t>
      </w:r>
    </w:p>
    <w:p>
      <w:pPr>
        <w:pStyle w:val="FirstParagraph"/>
      </w:pPr>
      <w:r>
        <w:t xml:space="preserve">This Cover Letter is more than a formal document—it is a testament to my dedication as a Veterinarian and my eagerness to join a practice that shares my values. I am particularly impressed by your clinic’s reputation for excellence, community engagement, and innovative approaches to veterinary care. I am confident that my skills in clinical diagnosis, surgical procedures, and client communication will allow me to make a valuable contribution to your team.</w:t>
      </w:r>
    </w:p>
    <w:p>
      <w:pPr>
        <w:pStyle w:val="BodyText"/>
      </w:pPr>
      <w:r>
        <w:t xml:space="preserve">Moreover, the opportunity to work in France Paris represents a pivotal step in my professional journey. The city’s vibrant veterinary community offers unparalleled opportunities for growth, collaboration, and cultural exchange. I am particularly interested in learning from experienced professionals and contributing to the advancement of veterinary medicine in this dynamic setting.</w:t>
      </w:r>
    </w:p>
    <w:bookmarkEnd w:id="23"/>
    <w:bookmarkStart w:id="24" w:name="X4c0ae7e53ca367acc7c1349e0167745b5d78ae4"/>
    <w:p>
      <w:pPr>
        <w:pStyle w:val="Heading2"/>
      </w:pPr>
      <w:r>
        <w:t xml:space="preserve">Conclusion: A Strong Candidate for the Role</w:t>
      </w:r>
    </w:p>
    <w:p>
      <w:pPr>
        <w:pStyle w:val="FirstParagraph"/>
      </w:pPr>
      <w:r>
        <w:t xml:space="preserve">In conclusion, I am excited about the possibility of joining your clinic as a Veterinarian and supporting your mission to provide outstanding care for pets in France Paris. My combination of technical expertise, cultural adaptability, and passion for animal welfare makes me an ideal candidate for this role. I would welcome the opportunity to discuss how my background and skills align with your needs.</w:t>
      </w:r>
    </w:p>
    <w:p>
      <w:pPr>
        <w:pStyle w:val="BodyText"/>
      </w:pPr>
      <w:r>
        <w:t xml:space="preserve">Thank you for considering my application. I look forward to the possibility of contributing to your clinic’s continued success and making a positive impact on the lives of animals and their owners in Pari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France Paris</dc:title>
  <dc:creator/>
  <dc:language>en</dc:language>
  <cp:keywords/>
  <dcterms:created xsi:type="dcterms:W3CDTF">2026-07-21T14:50:08Z</dcterms:created>
  <dcterms:modified xsi:type="dcterms:W3CDTF">2026-07-21T14:50:08Z</dcterms:modified>
</cp:coreProperties>
</file>

<file path=docProps/custom.xml><?xml version="1.0" encoding="utf-8"?>
<Properties xmlns="http://schemas.openxmlformats.org/officeDocument/2006/custom-properties" xmlns:vt="http://schemas.openxmlformats.org/officeDocument/2006/docPropsVTypes"/>
</file>